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53676" w14:textId="6D6D7529" w:rsidR="001369C3" w:rsidRPr="00E23A51" w:rsidRDefault="006B3031" w:rsidP="00B27331">
      <w:pPr>
        <w:jc w:val="center"/>
        <w:rPr>
          <w:rFonts w:ascii="Arial" w:hAnsi="Arial" w:cs="Arial"/>
          <w:b/>
          <w:bCs/>
        </w:rPr>
      </w:pPr>
      <w:r w:rsidRPr="00E23A51">
        <w:rPr>
          <w:rFonts w:ascii="Arial" w:hAnsi="Arial" w:cs="Arial"/>
          <w:b/>
          <w:bCs/>
        </w:rPr>
        <w:t xml:space="preserve">CHC </w:t>
      </w:r>
      <w:r w:rsidR="00F518B3" w:rsidRPr="00E23A51">
        <w:rPr>
          <w:rFonts w:ascii="Arial" w:hAnsi="Arial" w:cs="Arial"/>
          <w:b/>
          <w:bCs/>
        </w:rPr>
        <w:t>Funding</w:t>
      </w:r>
      <w:r w:rsidR="00F337E7" w:rsidRPr="00E23A51">
        <w:rPr>
          <w:rFonts w:ascii="Arial" w:hAnsi="Arial" w:cs="Arial"/>
          <w:b/>
          <w:bCs/>
        </w:rPr>
        <w:t xml:space="preserve"> </w:t>
      </w:r>
      <w:r w:rsidR="00B27331" w:rsidRPr="00E23A51">
        <w:rPr>
          <w:rFonts w:ascii="Arial" w:hAnsi="Arial" w:cs="Arial"/>
          <w:b/>
          <w:bCs/>
        </w:rPr>
        <w:t>Template Op-Ed</w:t>
      </w:r>
    </w:p>
    <w:p w14:paraId="15830733" w14:textId="5EB7F1B0" w:rsidR="00B27331" w:rsidRPr="00E23A51" w:rsidRDefault="00B27331" w:rsidP="00B27331">
      <w:pPr>
        <w:rPr>
          <w:rFonts w:ascii="Arial" w:hAnsi="Arial" w:cs="Arial"/>
          <w:b/>
          <w:bCs/>
        </w:rPr>
      </w:pPr>
    </w:p>
    <w:p w14:paraId="01786E2D" w14:textId="1CDF0964" w:rsidR="000705CB" w:rsidRPr="00E23A51" w:rsidRDefault="0061751B" w:rsidP="00B27331">
      <w:pPr>
        <w:rPr>
          <w:rFonts w:ascii="Arial" w:hAnsi="Arial" w:cs="Arial"/>
          <w:color w:val="0070C0"/>
        </w:rPr>
      </w:pPr>
      <w:r>
        <w:rPr>
          <w:rFonts w:ascii="Arial" w:hAnsi="Arial" w:cs="Arial"/>
        </w:rPr>
        <w:t>Amid</w:t>
      </w:r>
      <w:r w:rsidR="00F5195B" w:rsidRPr="00E23A51">
        <w:rPr>
          <w:rFonts w:ascii="Arial" w:hAnsi="Arial" w:cs="Arial"/>
        </w:rPr>
        <w:t xml:space="preserve"> global upheaval</w:t>
      </w:r>
      <w:r w:rsidR="00B56F50" w:rsidRPr="00E23A51">
        <w:rPr>
          <w:rFonts w:ascii="Arial" w:hAnsi="Arial" w:cs="Arial"/>
        </w:rPr>
        <w:t xml:space="preserve"> and several</w:t>
      </w:r>
      <w:r w:rsidR="00F5195B" w:rsidRPr="00E23A51">
        <w:rPr>
          <w:rFonts w:ascii="Arial" w:hAnsi="Arial" w:cs="Arial"/>
        </w:rPr>
        <w:t xml:space="preserve"> national health crises</w:t>
      </w:r>
      <w:r w:rsidR="00692C8B" w:rsidRPr="00E23A51">
        <w:rPr>
          <w:rFonts w:ascii="Arial" w:hAnsi="Arial" w:cs="Arial"/>
        </w:rPr>
        <w:t>,</w:t>
      </w:r>
      <w:r w:rsidR="005F66F5" w:rsidRPr="00E23A51">
        <w:rPr>
          <w:rFonts w:ascii="Arial" w:hAnsi="Arial" w:cs="Arial"/>
        </w:rPr>
        <w:t xml:space="preserve"> </w:t>
      </w:r>
      <w:r w:rsidR="000C2B49" w:rsidRPr="00E23A51">
        <w:rPr>
          <w:rFonts w:ascii="Arial" w:hAnsi="Arial" w:cs="Arial"/>
        </w:rPr>
        <w:t>health centers</w:t>
      </w:r>
      <w:r w:rsidR="00D831FB" w:rsidRPr="00E23A51">
        <w:rPr>
          <w:rFonts w:ascii="Arial" w:hAnsi="Arial" w:cs="Arial"/>
        </w:rPr>
        <w:t xml:space="preserve"> in</w:t>
      </w:r>
      <w:r w:rsidR="003E3978" w:rsidRPr="00E23A51">
        <w:rPr>
          <w:rFonts w:ascii="Arial" w:hAnsi="Arial" w:cs="Arial"/>
        </w:rPr>
        <w:t xml:space="preserve"> </w:t>
      </w:r>
      <w:r w:rsidR="003E3978" w:rsidRPr="00E23A51">
        <w:rPr>
          <w:rFonts w:ascii="Arial" w:hAnsi="Arial" w:cs="Arial"/>
          <w:color w:val="FF0000"/>
        </w:rPr>
        <w:t>[</w:t>
      </w:r>
      <w:r w:rsidR="00CF7956" w:rsidRPr="00E23A51">
        <w:rPr>
          <w:rFonts w:ascii="Arial" w:hAnsi="Arial" w:cs="Arial"/>
          <w:color w:val="FF0000"/>
        </w:rPr>
        <w:t xml:space="preserve">YOUR </w:t>
      </w:r>
      <w:r w:rsidR="00D831FB" w:rsidRPr="00E23A51">
        <w:rPr>
          <w:rFonts w:ascii="Arial" w:hAnsi="Arial" w:cs="Arial"/>
          <w:color w:val="FF0000"/>
        </w:rPr>
        <w:t>STATE</w:t>
      </w:r>
      <w:r w:rsidR="003E3978" w:rsidRPr="00E23A51">
        <w:rPr>
          <w:rFonts w:ascii="Arial" w:hAnsi="Arial" w:cs="Arial"/>
          <w:color w:val="FF0000"/>
        </w:rPr>
        <w:t xml:space="preserve">] </w:t>
      </w:r>
      <w:r w:rsidR="000F58C7" w:rsidRPr="00E23A51">
        <w:rPr>
          <w:rFonts w:ascii="Arial" w:hAnsi="Arial" w:cs="Arial"/>
        </w:rPr>
        <w:t>a</w:t>
      </w:r>
      <w:r w:rsidR="003E3978" w:rsidRPr="00E23A51">
        <w:rPr>
          <w:rFonts w:ascii="Arial" w:hAnsi="Arial" w:cs="Arial"/>
        </w:rPr>
        <w:t>re</w:t>
      </w:r>
      <w:r w:rsidR="000C2B49" w:rsidRPr="00E23A51">
        <w:rPr>
          <w:rFonts w:ascii="Arial" w:hAnsi="Arial" w:cs="Arial"/>
        </w:rPr>
        <w:t xml:space="preserve"> facing</w:t>
      </w:r>
      <w:r w:rsidR="003E3978" w:rsidRPr="00E23A51">
        <w:rPr>
          <w:rFonts w:ascii="Arial" w:hAnsi="Arial" w:cs="Arial"/>
        </w:rPr>
        <w:t xml:space="preserve"> </w:t>
      </w:r>
      <w:r w:rsidR="00692C8B" w:rsidRPr="00E23A51">
        <w:rPr>
          <w:rFonts w:ascii="Arial" w:hAnsi="Arial" w:cs="Arial"/>
        </w:rPr>
        <w:t>challenge</w:t>
      </w:r>
      <w:r w:rsidR="000A742D" w:rsidRPr="00E23A51">
        <w:rPr>
          <w:rFonts w:ascii="Arial" w:hAnsi="Arial" w:cs="Arial"/>
        </w:rPr>
        <w:t>s</w:t>
      </w:r>
      <w:r w:rsidR="00692C8B" w:rsidRPr="00E23A51">
        <w:rPr>
          <w:rFonts w:ascii="Arial" w:hAnsi="Arial" w:cs="Arial"/>
        </w:rPr>
        <w:t xml:space="preserve"> that could make it impossible for them to continue providing </w:t>
      </w:r>
      <w:r w:rsidR="005149A1" w:rsidRPr="00E23A51">
        <w:rPr>
          <w:rFonts w:ascii="Arial" w:hAnsi="Arial" w:cs="Arial"/>
        </w:rPr>
        <w:t xml:space="preserve">quality, affordable </w:t>
      </w:r>
      <w:r w:rsidR="00692C8B" w:rsidRPr="00E23A51">
        <w:rPr>
          <w:rFonts w:ascii="Arial" w:hAnsi="Arial" w:cs="Arial"/>
        </w:rPr>
        <w:t xml:space="preserve">care to </w:t>
      </w:r>
      <w:r w:rsidR="006365E6" w:rsidRPr="00E23A51">
        <w:rPr>
          <w:rFonts w:ascii="Arial" w:hAnsi="Arial" w:cs="Arial"/>
        </w:rPr>
        <w:t xml:space="preserve">the patients </w:t>
      </w:r>
      <w:r>
        <w:rPr>
          <w:rFonts w:ascii="Arial" w:hAnsi="Arial" w:cs="Arial"/>
        </w:rPr>
        <w:t>who</w:t>
      </w:r>
      <w:r w:rsidRPr="00E23A51">
        <w:rPr>
          <w:rFonts w:ascii="Arial" w:hAnsi="Arial" w:cs="Arial"/>
        </w:rPr>
        <w:t xml:space="preserve"> </w:t>
      </w:r>
      <w:r w:rsidR="006365E6" w:rsidRPr="00E23A51">
        <w:rPr>
          <w:rFonts w:ascii="Arial" w:hAnsi="Arial" w:cs="Arial"/>
        </w:rPr>
        <w:t xml:space="preserve">rely on them. </w:t>
      </w:r>
    </w:p>
    <w:p w14:paraId="794A46E3" w14:textId="77777777" w:rsidR="000705CB" w:rsidRPr="00E23A51" w:rsidRDefault="000705CB" w:rsidP="00B27331">
      <w:pPr>
        <w:rPr>
          <w:rFonts w:ascii="Arial" w:hAnsi="Arial" w:cs="Arial"/>
        </w:rPr>
      </w:pPr>
    </w:p>
    <w:p w14:paraId="774E2E53" w14:textId="2FFFFA95" w:rsidR="00595145" w:rsidRPr="00E23A51" w:rsidRDefault="00F204BB" w:rsidP="008B3441">
      <w:pPr>
        <w:rPr>
          <w:rFonts w:ascii="Arial" w:hAnsi="Arial" w:cs="Arial"/>
        </w:rPr>
      </w:pPr>
      <w:hyperlink r:id="rId10" w:history="1">
        <w:r w:rsidR="00DD41B1" w:rsidRPr="00E23A51">
          <w:rPr>
            <w:rStyle w:val="Hyperlink"/>
            <w:rFonts w:ascii="Arial" w:hAnsi="Arial" w:cs="Arial"/>
          </w:rPr>
          <w:t>The Community Health Center</w:t>
        </w:r>
        <w:r w:rsidR="00143E84" w:rsidRPr="00E23A51">
          <w:rPr>
            <w:rStyle w:val="Hyperlink"/>
            <w:rFonts w:ascii="Arial" w:hAnsi="Arial" w:cs="Arial"/>
          </w:rPr>
          <w:t xml:space="preserve"> Program</w:t>
        </w:r>
      </w:hyperlink>
      <w:r w:rsidR="00143E84" w:rsidRPr="00E23A51">
        <w:rPr>
          <w:rFonts w:ascii="Arial" w:hAnsi="Arial" w:cs="Arial"/>
        </w:rPr>
        <w:t xml:space="preserve"> is </w:t>
      </w:r>
      <w:r w:rsidR="00DD41B1" w:rsidRPr="00E23A51">
        <w:rPr>
          <w:rFonts w:ascii="Arial" w:hAnsi="Arial" w:cs="Arial"/>
        </w:rPr>
        <w:t xml:space="preserve">the </w:t>
      </w:r>
      <w:r w:rsidR="0061751B">
        <w:rPr>
          <w:rFonts w:ascii="Arial" w:hAnsi="Arial" w:cs="Arial"/>
        </w:rPr>
        <w:t>country's largest network of primary care providers</w:t>
      </w:r>
      <w:r w:rsidR="002071CB" w:rsidRPr="00E23A51">
        <w:rPr>
          <w:rFonts w:ascii="Arial" w:hAnsi="Arial" w:cs="Arial"/>
        </w:rPr>
        <w:t xml:space="preserve">. It is a key part of our health care safety net, </w:t>
      </w:r>
      <w:r w:rsidR="00C71430" w:rsidRPr="00E23A51">
        <w:rPr>
          <w:rFonts w:ascii="Arial" w:hAnsi="Arial" w:cs="Arial"/>
        </w:rPr>
        <w:t xml:space="preserve">as health centers provide </w:t>
      </w:r>
      <w:r w:rsidR="00DA16F9" w:rsidRPr="00E23A51">
        <w:rPr>
          <w:rFonts w:ascii="Arial" w:hAnsi="Arial" w:cs="Arial"/>
        </w:rPr>
        <w:t xml:space="preserve">care to all who need it, regardless of </w:t>
      </w:r>
      <w:r w:rsidR="002174C1" w:rsidRPr="00E23A51">
        <w:rPr>
          <w:rFonts w:ascii="Arial" w:hAnsi="Arial" w:cs="Arial"/>
        </w:rPr>
        <w:t xml:space="preserve">insurance status or </w:t>
      </w:r>
      <w:r w:rsidR="00DA16F9" w:rsidRPr="00E23A51">
        <w:rPr>
          <w:rFonts w:ascii="Arial" w:hAnsi="Arial" w:cs="Arial"/>
        </w:rPr>
        <w:t>ability to pay</w:t>
      </w:r>
      <w:r w:rsidR="00143E84" w:rsidRPr="00E23A51">
        <w:rPr>
          <w:rFonts w:ascii="Arial" w:hAnsi="Arial" w:cs="Arial"/>
        </w:rPr>
        <w:t>.</w:t>
      </w:r>
      <w:r w:rsidR="00000204" w:rsidRPr="00E23A51">
        <w:rPr>
          <w:rFonts w:ascii="Arial" w:hAnsi="Arial" w:cs="Arial"/>
        </w:rPr>
        <w:t xml:space="preserve"> </w:t>
      </w:r>
      <w:r w:rsidR="008B3441" w:rsidRPr="00E23A51">
        <w:rPr>
          <w:rFonts w:ascii="Arial" w:hAnsi="Arial" w:cs="Arial"/>
        </w:rPr>
        <w:t>Over 14,000</w:t>
      </w:r>
      <w:r w:rsidR="004A356C" w:rsidRPr="00E23A51">
        <w:rPr>
          <w:rFonts w:ascii="Arial" w:hAnsi="Arial" w:cs="Arial"/>
        </w:rPr>
        <w:t xml:space="preserve"> community</w:t>
      </w:r>
      <w:r w:rsidR="008B3441" w:rsidRPr="00E23A51">
        <w:rPr>
          <w:rFonts w:ascii="Arial" w:hAnsi="Arial" w:cs="Arial"/>
        </w:rPr>
        <w:t xml:space="preserve"> health centers across the </w:t>
      </w:r>
      <w:r w:rsidR="00A54D50" w:rsidRPr="00E23A51">
        <w:rPr>
          <w:rFonts w:ascii="Arial" w:hAnsi="Arial" w:cs="Arial"/>
        </w:rPr>
        <w:t>United States</w:t>
      </w:r>
      <w:r w:rsidR="008B3441" w:rsidRPr="00E23A51">
        <w:rPr>
          <w:rFonts w:ascii="Arial" w:hAnsi="Arial" w:cs="Arial"/>
        </w:rPr>
        <w:t xml:space="preserve"> </w:t>
      </w:r>
      <w:r w:rsidR="00143F77" w:rsidRPr="00E23A51">
        <w:rPr>
          <w:rFonts w:ascii="Arial" w:hAnsi="Arial" w:cs="Arial"/>
        </w:rPr>
        <w:t xml:space="preserve">now </w:t>
      </w:r>
      <w:r w:rsidR="008B3441" w:rsidRPr="00E23A51">
        <w:rPr>
          <w:rFonts w:ascii="Arial" w:hAnsi="Arial" w:cs="Arial"/>
        </w:rPr>
        <w:t xml:space="preserve">serve over </w:t>
      </w:r>
      <w:r>
        <w:rPr>
          <w:rFonts w:ascii="Arial" w:hAnsi="Arial" w:cs="Arial"/>
        </w:rPr>
        <w:t>31</w:t>
      </w:r>
      <w:r w:rsidR="008B3441" w:rsidRPr="00E23A51">
        <w:rPr>
          <w:rFonts w:ascii="Arial" w:hAnsi="Arial" w:cs="Arial"/>
        </w:rPr>
        <w:t xml:space="preserve"> million patients</w:t>
      </w:r>
      <w:r w:rsidR="00283DCA" w:rsidRPr="00E23A51">
        <w:rPr>
          <w:rFonts w:ascii="Arial" w:hAnsi="Arial" w:cs="Arial"/>
        </w:rPr>
        <w:t>, the highest number of patients served by health centers ever recorded.</w:t>
      </w:r>
    </w:p>
    <w:p w14:paraId="7D9CD945" w14:textId="77777777" w:rsidR="00595145" w:rsidRPr="00E23A51" w:rsidRDefault="00595145" w:rsidP="008B3441">
      <w:pPr>
        <w:rPr>
          <w:rFonts w:ascii="Arial" w:hAnsi="Arial" w:cs="Arial"/>
        </w:rPr>
      </w:pPr>
    </w:p>
    <w:p w14:paraId="101292AB" w14:textId="74919BA4" w:rsidR="008B3441" w:rsidRPr="00E23A51" w:rsidRDefault="00E57D3B" w:rsidP="008B3441">
      <w:pPr>
        <w:rPr>
          <w:rFonts w:ascii="Arial" w:hAnsi="Arial" w:cs="Arial"/>
        </w:rPr>
      </w:pPr>
      <w:r w:rsidRPr="00E23A51">
        <w:rPr>
          <w:rFonts w:ascii="Arial" w:hAnsi="Arial" w:cs="Arial"/>
        </w:rPr>
        <w:t>Th</w:t>
      </w:r>
      <w:r w:rsidR="004A356C" w:rsidRPr="00E23A51">
        <w:rPr>
          <w:rFonts w:ascii="Arial" w:hAnsi="Arial" w:cs="Arial"/>
        </w:rPr>
        <w:t xml:space="preserve">is </w:t>
      </w:r>
      <w:r w:rsidRPr="00E23A51">
        <w:rPr>
          <w:rFonts w:ascii="Arial" w:hAnsi="Arial" w:cs="Arial"/>
        </w:rPr>
        <w:t xml:space="preserve">national network of </w:t>
      </w:r>
      <w:r w:rsidR="00143F77" w:rsidRPr="00E23A51">
        <w:rPr>
          <w:rFonts w:ascii="Arial" w:hAnsi="Arial" w:cs="Arial"/>
        </w:rPr>
        <w:t xml:space="preserve">community </w:t>
      </w:r>
      <w:r w:rsidRPr="00E23A51">
        <w:rPr>
          <w:rFonts w:ascii="Arial" w:hAnsi="Arial" w:cs="Arial"/>
        </w:rPr>
        <w:t xml:space="preserve">health centers, which relies </w:t>
      </w:r>
      <w:r w:rsidR="0061751B">
        <w:rPr>
          <w:rFonts w:ascii="Arial" w:hAnsi="Arial" w:cs="Arial"/>
        </w:rPr>
        <w:t>primarily</w:t>
      </w:r>
      <w:r w:rsidRPr="00E23A51">
        <w:rPr>
          <w:rFonts w:ascii="Arial" w:hAnsi="Arial" w:cs="Arial"/>
        </w:rPr>
        <w:t xml:space="preserve"> on federal funding, is more vital now than ever, particularly as the nation grapples with overlapping health, economic, and climate crises that disproportionately impact the underserved </w:t>
      </w:r>
      <w:proofErr w:type="gramStart"/>
      <w:r w:rsidRPr="00E23A51">
        <w:rPr>
          <w:rFonts w:ascii="Arial" w:hAnsi="Arial" w:cs="Arial"/>
        </w:rPr>
        <w:t>communities</w:t>
      </w:r>
      <w:proofErr w:type="gramEnd"/>
      <w:r w:rsidRPr="00E23A51">
        <w:rPr>
          <w:rFonts w:ascii="Arial" w:hAnsi="Arial" w:cs="Arial"/>
        </w:rPr>
        <w:t xml:space="preserve"> health centers care for and support.</w:t>
      </w:r>
      <w:r w:rsidR="0000367B" w:rsidRPr="00E23A51">
        <w:rPr>
          <w:rFonts w:ascii="Arial" w:hAnsi="Arial" w:cs="Arial"/>
        </w:rPr>
        <w:t xml:space="preserve"> More </w:t>
      </w:r>
      <w:r w:rsidR="008B3441" w:rsidRPr="00E23A51">
        <w:rPr>
          <w:rFonts w:ascii="Arial" w:hAnsi="Arial" w:cs="Arial"/>
        </w:rPr>
        <w:t xml:space="preserve">than 90% of </w:t>
      </w:r>
      <w:r w:rsidR="0000367B" w:rsidRPr="00E23A51">
        <w:rPr>
          <w:rFonts w:ascii="Arial" w:hAnsi="Arial" w:cs="Arial"/>
        </w:rPr>
        <w:t>health center patients live</w:t>
      </w:r>
      <w:r w:rsidR="008B3441" w:rsidRPr="00E23A51">
        <w:rPr>
          <w:rFonts w:ascii="Arial" w:hAnsi="Arial" w:cs="Arial"/>
        </w:rPr>
        <w:t xml:space="preserve"> at or below 200% of the federal poverty line</w:t>
      </w:r>
      <w:r w:rsidR="0061751B">
        <w:rPr>
          <w:rFonts w:ascii="Arial" w:hAnsi="Arial" w:cs="Arial"/>
        </w:rPr>
        <w:t>,</w:t>
      </w:r>
      <w:r w:rsidR="0000367B" w:rsidRPr="00E23A51">
        <w:rPr>
          <w:rFonts w:ascii="Arial" w:hAnsi="Arial" w:cs="Arial"/>
        </w:rPr>
        <w:t xml:space="preserve"> and nearly</w:t>
      </w:r>
      <w:r w:rsidR="008B3441" w:rsidRPr="00E23A51">
        <w:rPr>
          <w:rFonts w:ascii="Arial" w:hAnsi="Arial" w:cs="Arial"/>
        </w:rPr>
        <w:t xml:space="preserve"> 70% </w:t>
      </w:r>
      <w:r w:rsidR="00D27AC0" w:rsidRPr="00E23A51">
        <w:rPr>
          <w:rFonts w:ascii="Arial" w:hAnsi="Arial" w:cs="Arial"/>
        </w:rPr>
        <w:t xml:space="preserve">are </w:t>
      </w:r>
      <w:r w:rsidR="008B3441" w:rsidRPr="00E23A51">
        <w:rPr>
          <w:rFonts w:ascii="Arial" w:hAnsi="Arial" w:cs="Arial"/>
        </w:rPr>
        <w:t xml:space="preserve">uninsured or </w:t>
      </w:r>
      <w:r w:rsidR="00D27AC0" w:rsidRPr="00E23A51">
        <w:rPr>
          <w:rFonts w:ascii="Arial" w:hAnsi="Arial" w:cs="Arial"/>
        </w:rPr>
        <w:t>covered by the Medicaid program</w:t>
      </w:r>
      <w:r w:rsidR="008B3441" w:rsidRPr="00E23A51">
        <w:rPr>
          <w:rFonts w:ascii="Arial" w:hAnsi="Arial" w:cs="Arial"/>
        </w:rPr>
        <w:t xml:space="preserve">. </w:t>
      </w:r>
    </w:p>
    <w:p w14:paraId="20BE7C15" w14:textId="77777777" w:rsidR="000705CB" w:rsidRPr="00E23A51" w:rsidRDefault="000705CB" w:rsidP="00B27331">
      <w:pPr>
        <w:rPr>
          <w:rFonts w:ascii="Arial" w:hAnsi="Arial" w:cs="Arial"/>
        </w:rPr>
      </w:pPr>
    </w:p>
    <w:p w14:paraId="7052F734" w14:textId="2B93DF07" w:rsidR="00957CDD" w:rsidRPr="00E23A51" w:rsidRDefault="00B8365D" w:rsidP="00B27331">
      <w:pPr>
        <w:rPr>
          <w:rFonts w:ascii="Arial" w:hAnsi="Arial" w:cs="Arial"/>
        </w:rPr>
      </w:pPr>
      <w:r w:rsidRPr="00E23A51">
        <w:rPr>
          <w:rFonts w:ascii="Arial" w:hAnsi="Arial" w:cs="Arial"/>
        </w:rPr>
        <w:t xml:space="preserve">As Congress continues to debate </w:t>
      </w:r>
      <w:r w:rsidR="00461F2E" w:rsidRPr="00E23A51">
        <w:rPr>
          <w:rFonts w:ascii="Arial" w:hAnsi="Arial" w:cs="Arial"/>
        </w:rPr>
        <w:t>government funding</w:t>
      </w:r>
      <w:r w:rsidR="0042292A" w:rsidRPr="00E23A51">
        <w:rPr>
          <w:rFonts w:ascii="Arial" w:hAnsi="Arial" w:cs="Arial"/>
        </w:rPr>
        <w:t xml:space="preserve"> and another government shutdown looms</w:t>
      </w:r>
      <w:r w:rsidRPr="00E23A51">
        <w:rPr>
          <w:rFonts w:ascii="Arial" w:hAnsi="Arial" w:cs="Arial"/>
        </w:rPr>
        <w:t xml:space="preserve">, health </w:t>
      </w:r>
      <w:r w:rsidR="0015745B" w:rsidRPr="00E23A51">
        <w:rPr>
          <w:rFonts w:ascii="Arial" w:hAnsi="Arial" w:cs="Arial"/>
        </w:rPr>
        <w:t>centers</w:t>
      </w:r>
      <w:r w:rsidR="00B16290" w:rsidRPr="00E23A51">
        <w:rPr>
          <w:rFonts w:ascii="Arial" w:hAnsi="Arial" w:cs="Arial"/>
        </w:rPr>
        <w:t xml:space="preserve"> </w:t>
      </w:r>
      <w:r w:rsidR="00684176" w:rsidRPr="00E23A51">
        <w:rPr>
          <w:rFonts w:ascii="Arial" w:hAnsi="Arial" w:cs="Arial"/>
        </w:rPr>
        <w:t>are</w:t>
      </w:r>
      <w:r w:rsidR="000C7F74" w:rsidRPr="00E23A51">
        <w:rPr>
          <w:rFonts w:ascii="Arial" w:hAnsi="Arial" w:cs="Arial"/>
        </w:rPr>
        <w:t xml:space="preserve"> facing</w:t>
      </w:r>
      <w:r w:rsidR="00000204" w:rsidRPr="00E23A51">
        <w:rPr>
          <w:rFonts w:ascii="Arial" w:hAnsi="Arial" w:cs="Arial"/>
        </w:rPr>
        <w:t xml:space="preserve"> </w:t>
      </w:r>
      <w:r w:rsidR="003B40A4" w:rsidRPr="00E23A51">
        <w:rPr>
          <w:rFonts w:ascii="Arial" w:hAnsi="Arial" w:cs="Arial"/>
        </w:rPr>
        <w:t>extraordinary</w:t>
      </w:r>
      <w:r w:rsidR="000C2B49" w:rsidRPr="00E23A51">
        <w:rPr>
          <w:rFonts w:ascii="Arial" w:hAnsi="Arial" w:cs="Arial"/>
        </w:rPr>
        <w:t xml:space="preserve"> workforce</w:t>
      </w:r>
      <w:r w:rsidR="00A069C8" w:rsidRPr="00E23A51">
        <w:rPr>
          <w:rFonts w:ascii="Arial" w:hAnsi="Arial" w:cs="Arial"/>
        </w:rPr>
        <w:t xml:space="preserve">, </w:t>
      </w:r>
      <w:r w:rsidR="000C2B49" w:rsidRPr="00E23A51">
        <w:rPr>
          <w:rFonts w:ascii="Arial" w:hAnsi="Arial" w:cs="Arial"/>
        </w:rPr>
        <w:t>infrastructure</w:t>
      </w:r>
      <w:r w:rsidR="00A069C8" w:rsidRPr="00E23A51">
        <w:rPr>
          <w:rFonts w:ascii="Arial" w:hAnsi="Arial" w:cs="Arial"/>
        </w:rPr>
        <w:t xml:space="preserve">, </w:t>
      </w:r>
      <w:r w:rsidR="00312B24" w:rsidRPr="00E23A51">
        <w:rPr>
          <w:rFonts w:ascii="Arial" w:hAnsi="Arial" w:cs="Arial"/>
        </w:rPr>
        <w:t xml:space="preserve">and </w:t>
      </w:r>
      <w:r w:rsidR="00FF2A6C" w:rsidRPr="00E23A51">
        <w:rPr>
          <w:rFonts w:ascii="Arial" w:hAnsi="Arial" w:cs="Arial"/>
        </w:rPr>
        <w:t>financial</w:t>
      </w:r>
      <w:r w:rsidR="000C2B49" w:rsidRPr="00E23A51">
        <w:rPr>
          <w:rFonts w:ascii="Arial" w:hAnsi="Arial" w:cs="Arial"/>
        </w:rPr>
        <w:t xml:space="preserve"> challenges. </w:t>
      </w:r>
      <w:r w:rsidR="00E35FF6" w:rsidRPr="00E23A51">
        <w:rPr>
          <w:rFonts w:ascii="Arial" w:hAnsi="Arial" w:cs="Arial"/>
        </w:rPr>
        <w:t>Their f</w:t>
      </w:r>
      <w:r w:rsidR="00844A9F" w:rsidRPr="00E23A51">
        <w:rPr>
          <w:rFonts w:ascii="Arial" w:hAnsi="Arial" w:cs="Arial"/>
        </w:rPr>
        <w:t xml:space="preserve">unding </w:t>
      </w:r>
      <w:r w:rsidR="00684176" w:rsidRPr="00E23A51">
        <w:rPr>
          <w:rFonts w:ascii="Arial" w:hAnsi="Arial" w:cs="Arial"/>
        </w:rPr>
        <w:t>has</w:t>
      </w:r>
      <w:r w:rsidR="00F66D8D" w:rsidRPr="00E23A51">
        <w:rPr>
          <w:rFonts w:ascii="Arial" w:hAnsi="Arial" w:cs="Arial"/>
        </w:rPr>
        <w:t xml:space="preserve"> not ke</w:t>
      </w:r>
      <w:r w:rsidR="00684176" w:rsidRPr="00E23A51">
        <w:rPr>
          <w:rFonts w:ascii="Arial" w:hAnsi="Arial" w:cs="Arial"/>
        </w:rPr>
        <w:t>pt</w:t>
      </w:r>
      <w:r w:rsidR="00F66D8D" w:rsidRPr="00E23A51">
        <w:rPr>
          <w:rFonts w:ascii="Arial" w:hAnsi="Arial" w:cs="Arial"/>
        </w:rPr>
        <w:t xml:space="preserve"> up with inflation </w:t>
      </w:r>
      <w:r w:rsidR="00783976" w:rsidRPr="00E23A51">
        <w:rPr>
          <w:rFonts w:ascii="Arial" w:hAnsi="Arial" w:cs="Arial"/>
        </w:rPr>
        <w:t>and increasing patient populations</w:t>
      </w:r>
      <w:r w:rsidR="00F66D8D" w:rsidRPr="00E23A51">
        <w:rPr>
          <w:rFonts w:ascii="Arial" w:hAnsi="Arial" w:cs="Arial"/>
        </w:rPr>
        <w:t xml:space="preserve">. </w:t>
      </w:r>
      <w:r w:rsidR="00870043" w:rsidRPr="00E23A51">
        <w:rPr>
          <w:rFonts w:ascii="Arial" w:hAnsi="Arial" w:cs="Arial"/>
        </w:rPr>
        <w:t xml:space="preserve">From Fiscal Year 2015 to Fiscal Year 2021, total community health center funding </w:t>
      </w:r>
      <w:r w:rsidR="0061751B">
        <w:rPr>
          <w:rFonts w:ascii="Arial" w:hAnsi="Arial" w:cs="Arial"/>
        </w:rPr>
        <w:t xml:space="preserve">only </w:t>
      </w:r>
      <w:r w:rsidR="00870043" w:rsidRPr="00E23A51">
        <w:rPr>
          <w:rFonts w:ascii="Arial" w:hAnsi="Arial" w:cs="Arial"/>
        </w:rPr>
        <w:t>increased</w:t>
      </w:r>
      <w:r w:rsidR="0061751B">
        <w:rPr>
          <w:rFonts w:ascii="Arial" w:hAnsi="Arial" w:cs="Arial"/>
        </w:rPr>
        <w:t xml:space="preserve"> by </w:t>
      </w:r>
      <w:r w:rsidR="00870043" w:rsidRPr="00E23A51">
        <w:rPr>
          <w:rFonts w:ascii="Arial" w:hAnsi="Arial" w:cs="Arial"/>
        </w:rPr>
        <w:t>11%</w:t>
      </w:r>
      <w:r w:rsidR="0061751B">
        <w:rPr>
          <w:rFonts w:ascii="Arial" w:hAnsi="Arial" w:cs="Arial"/>
        </w:rPr>
        <w:t>,</w:t>
      </w:r>
      <w:r w:rsidR="00870043" w:rsidRPr="00E23A51">
        <w:rPr>
          <w:rFonts w:ascii="Arial" w:hAnsi="Arial" w:cs="Arial"/>
        </w:rPr>
        <w:t xml:space="preserve"> while the number of patients served increased by 24%.</w:t>
      </w:r>
      <w:r w:rsidR="009A4833" w:rsidRPr="00E23A51">
        <w:rPr>
          <w:rFonts w:ascii="Arial" w:hAnsi="Arial" w:cs="Arial"/>
        </w:rPr>
        <w:t xml:space="preserve"> </w:t>
      </w:r>
      <w:r w:rsidR="0061751B">
        <w:rPr>
          <w:rFonts w:ascii="Arial" w:hAnsi="Arial" w:cs="Arial"/>
        </w:rPr>
        <w:t xml:space="preserve">The </w:t>
      </w:r>
      <w:r w:rsidR="00AA3F72" w:rsidRPr="00E23A51">
        <w:rPr>
          <w:rFonts w:ascii="Arial" w:hAnsi="Arial" w:cs="Arial"/>
        </w:rPr>
        <w:t xml:space="preserve">health care workforce shortage makes </w:t>
      </w:r>
      <w:r w:rsidR="0061751B">
        <w:rPr>
          <w:rFonts w:ascii="Arial" w:hAnsi="Arial" w:cs="Arial"/>
        </w:rPr>
        <w:t>recruiting and retaining staff health difficult</w:t>
      </w:r>
      <w:r w:rsidR="00AA3F72" w:rsidRPr="00E23A51">
        <w:rPr>
          <w:rFonts w:ascii="Arial" w:hAnsi="Arial" w:cs="Arial"/>
        </w:rPr>
        <w:t xml:space="preserve">, and </w:t>
      </w:r>
      <w:r w:rsidR="002F17A7" w:rsidRPr="00E23A51">
        <w:rPr>
          <w:rFonts w:ascii="Arial" w:hAnsi="Arial" w:cs="Arial"/>
        </w:rPr>
        <w:t xml:space="preserve">mental health, substance abuse, and maternal mortality crises are straining </w:t>
      </w:r>
      <w:r w:rsidR="00C63C4D" w:rsidRPr="00E23A51">
        <w:rPr>
          <w:rFonts w:ascii="Arial" w:hAnsi="Arial" w:cs="Arial"/>
        </w:rPr>
        <w:t>centers</w:t>
      </w:r>
      <w:r w:rsidR="002F17A7" w:rsidRPr="00E23A51">
        <w:rPr>
          <w:rFonts w:ascii="Arial" w:hAnsi="Arial" w:cs="Arial"/>
        </w:rPr>
        <w:t xml:space="preserve"> even further. Health centers cannot continue to do more with less.</w:t>
      </w:r>
    </w:p>
    <w:p w14:paraId="37671FDF" w14:textId="77777777" w:rsidR="00957CDD" w:rsidRPr="00E23A51" w:rsidRDefault="00957CDD" w:rsidP="00B27331">
      <w:pPr>
        <w:rPr>
          <w:rFonts w:ascii="Arial" w:hAnsi="Arial" w:cs="Arial"/>
        </w:rPr>
      </w:pPr>
    </w:p>
    <w:p w14:paraId="52167214" w14:textId="11BDC651" w:rsidR="004F34C4" w:rsidRPr="00E23A51" w:rsidRDefault="00C63C4D" w:rsidP="00B27331">
      <w:pPr>
        <w:rPr>
          <w:rFonts w:ascii="Arial" w:hAnsi="Arial" w:cs="Arial"/>
        </w:rPr>
      </w:pPr>
      <w:r w:rsidRPr="00E23A51">
        <w:rPr>
          <w:rFonts w:ascii="Arial" w:hAnsi="Arial" w:cs="Arial"/>
        </w:rPr>
        <w:t>Health centers need significant and sustain</w:t>
      </w:r>
      <w:r w:rsidR="00BA5C48" w:rsidRPr="00E23A51">
        <w:rPr>
          <w:rFonts w:ascii="Arial" w:hAnsi="Arial" w:cs="Arial"/>
        </w:rPr>
        <w:t>ed</w:t>
      </w:r>
      <w:r w:rsidRPr="00E23A51">
        <w:rPr>
          <w:rFonts w:ascii="Arial" w:hAnsi="Arial" w:cs="Arial"/>
        </w:rPr>
        <w:t xml:space="preserve"> funding to keep serving their patients. </w:t>
      </w:r>
      <w:r w:rsidR="00F00028" w:rsidRPr="00E23A51">
        <w:rPr>
          <w:rFonts w:ascii="Arial" w:hAnsi="Arial" w:cs="Arial"/>
        </w:rPr>
        <w:t xml:space="preserve">Federal funding for the Community Health Center Trust Fund, originally set to expire on September 30, has been extended </w:t>
      </w:r>
      <w:r w:rsidR="00F204BB">
        <w:rPr>
          <w:rFonts w:ascii="Arial" w:hAnsi="Arial" w:cs="Arial"/>
        </w:rPr>
        <w:t>several times and now expires on March 8</w:t>
      </w:r>
      <w:r w:rsidR="00F00028" w:rsidRPr="00E23A51">
        <w:rPr>
          <w:rFonts w:ascii="Arial" w:hAnsi="Arial" w:cs="Arial"/>
        </w:rPr>
        <w:t xml:space="preserve">, but this is simply a stopgap measure. </w:t>
      </w:r>
      <w:r w:rsidR="00BA5C48" w:rsidRPr="00E23A51">
        <w:rPr>
          <w:rFonts w:ascii="Arial" w:hAnsi="Arial" w:cs="Arial"/>
        </w:rPr>
        <w:t xml:space="preserve">Now is the time for Democrats and Republicans to </w:t>
      </w:r>
      <w:r w:rsidR="0061751B">
        <w:rPr>
          <w:rFonts w:ascii="Arial" w:hAnsi="Arial" w:cs="Arial"/>
        </w:rPr>
        <w:t>work</w:t>
      </w:r>
      <w:r w:rsidR="0061751B" w:rsidRPr="00E23A51">
        <w:rPr>
          <w:rFonts w:ascii="Arial" w:hAnsi="Arial" w:cs="Arial"/>
        </w:rPr>
        <w:t xml:space="preserve"> </w:t>
      </w:r>
      <w:r w:rsidR="00BA5C48" w:rsidRPr="00E23A51">
        <w:rPr>
          <w:rFonts w:ascii="Arial" w:hAnsi="Arial" w:cs="Arial"/>
        </w:rPr>
        <w:t>together</w:t>
      </w:r>
      <w:r w:rsidR="0061751B">
        <w:rPr>
          <w:rFonts w:ascii="Arial" w:hAnsi="Arial" w:cs="Arial"/>
        </w:rPr>
        <w:t xml:space="preserve"> to</w:t>
      </w:r>
      <w:r w:rsidR="00BA5C48" w:rsidRPr="00E23A51">
        <w:rPr>
          <w:rFonts w:ascii="Arial" w:hAnsi="Arial" w:cs="Arial"/>
        </w:rPr>
        <w:t xml:space="preserve"> ensure</w:t>
      </w:r>
      <w:r w:rsidR="00F204BB">
        <w:rPr>
          <w:rFonts w:ascii="Arial" w:hAnsi="Arial" w:cs="Arial"/>
        </w:rPr>
        <w:t xml:space="preserve"> sustained,</w:t>
      </w:r>
      <w:r w:rsidR="005D6E75" w:rsidRPr="00E23A51">
        <w:rPr>
          <w:rFonts w:ascii="Arial" w:hAnsi="Arial" w:cs="Arial"/>
        </w:rPr>
        <w:t xml:space="preserve"> </w:t>
      </w:r>
      <w:r w:rsidR="00FE389E" w:rsidRPr="00E23A51">
        <w:rPr>
          <w:rFonts w:ascii="Arial" w:hAnsi="Arial" w:cs="Arial"/>
        </w:rPr>
        <w:t>increased</w:t>
      </w:r>
      <w:r w:rsidR="00F204BB">
        <w:rPr>
          <w:rFonts w:ascii="Arial" w:hAnsi="Arial" w:cs="Arial"/>
        </w:rPr>
        <w:t>,</w:t>
      </w:r>
      <w:r w:rsidR="00FE389E" w:rsidRPr="00E23A51">
        <w:rPr>
          <w:rFonts w:ascii="Arial" w:hAnsi="Arial" w:cs="Arial"/>
        </w:rPr>
        <w:t xml:space="preserve"> and stable funding </w:t>
      </w:r>
      <w:r w:rsidR="00BA5C48" w:rsidRPr="00E23A51">
        <w:rPr>
          <w:rFonts w:ascii="Arial" w:hAnsi="Arial" w:cs="Arial"/>
        </w:rPr>
        <w:t>through the Community Health Center Trust Fund.</w:t>
      </w:r>
      <w:r w:rsidR="000C2B49" w:rsidRPr="00E23A51">
        <w:rPr>
          <w:rFonts w:ascii="Arial" w:hAnsi="Arial" w:cs="Arial"/>
        </w:rPr>
        <w:t xml:space="preserve"> </w:t>
      </w:r>
    </w:p>
    <w:p w14:paraId="395EFA02" w14:textId="77777777" w:rsidR="004F34C4" w:rsidRPr="00E23A51" w:rsidRDefault="004F34C4" w:rsidP="00B27331">
      <w:pPr>
        <w:rPr>
          <w:rFonts w:ascii="Arial" w:hAnsi="Arial" w:cs="Arial"/>
        </w:rPr>
      </w:pPr>
    </w:p>
    <w:p w14:paraId="2A979125" w14:textId="2B5EB0DB" w:rsidR="000C2B49" w:rsidRPr="00E23A51" w:rsidRDefault="008E3D8B" w:rsidP="00B27331">
      <w:pPr>
        <w:rPr>
          <w:rFonts w:ascii="Arial" w:hAnsi="Arial" w:cs="Arial"/>
        </w:rPr>
      </w:pPr>
      <w:r w:rsidRPr="00E23A51">
        <w:rPr>
          <w:rFonts w:ascii="Arial" w:hAnsi="Arial" w:cs="Arial"/>
        </w:rPr>
        <w:t xml:space="preserve">This investment </w:t>
      </w:r>
      <w:r w:rsidR="0061751B">
        <w:rPr>
          <w:rFonts w:ascii="Arial" w:hAnsi="Arial" w:cs="Arial"/>
        </w:rPr>
        <w:t xml:space="preserve">is crucial for </w:t>
      </w:r>
      <w:r w:rsidR="00D14742" w:rsidRPr="00E23A51">
        <w:rPr>
          <w:rFonts w:ascii="Arial" w:hAnsi="Arial" w:cs="Arial"/>
        </w:rPr>
        <w:t xml:space="preserve">health centers like </w:t>
      </w:r>
      <w:r w:rsidR="00D14742" w:rsidRPr="00E23A51">
        <w:rPr>
          <w:rFonts w:ascii="Arial" w:hAnsi="Arial" w:cs="Arial"/>
          <w:color w:val="FF0000"/>
        </w:rPr>
        <w:t xml:space="preserve">[name health center here] </w:t>
      </w:r>
      <w:r w:rsidR="00D14742" w:rsidRPr="00E23A51">
        <w:rPr>
          <w:rFonts w:ascii="Arial" w:hAnsi="Arial" w:cs="Arial"/>
        </w:rPr>
        <w:t xml:space="preserve">in </w:t>
      </w:r>
      <w:r w:rsidR="00D14742" w:rsidRPr="00E23A51">
        <w:rPr>
          <w:rFonts w:ascii="Arial" w:hAnsi="Arial" w:cs="Arial"/>
          <w:color w:val="FF0000"/>
        </w:rPr>
        <w:t>[your state]</w:t>
      </w:r>
      <w:r w:rsidR="00D831FB" w:rsidRPr="00E23A51">
        <w:rPr>
          <w:rFonts w:ascii="Arial" w:hAnsi="Arial" w:cs="Arial"/>
          <w:color w:val="FF0000"/>
        </w:rPr>
        <w:t xml:space="preserve"> </w:t>
      </w:r>
      <w:r w:rsidR="0061751B">
        <w:rPr>
          <w:rFonts w:ascii="Arial" w:hAnsi="Arial" w:cs="Arial"/>
          <w:color w:val="FF0000"/>
        </w:rPr>
        <w:t xml:space="preserve">to </w:t>
      </w:r>
      <w:r w:rsidR="009928D3" w:rsidRPr="00E23A51">
        <w:rPr>
          <w:rFonts w:ascii="Arial" w:hAnsi="Arial" w:cs="Arial"/>
        </w:rPr>
        <w:t xml:space="preserve">keep </w:t>
      </w:r>
      <w:r w:rsidR="00D831FB" w:rsidRPr="00E23A51">
        <w:rPr>
          <w:rFonts w:ascii="Arial" w:hAnsi="Arial" w:cs="Arial"/>
        </w:rPr>
        <w:t>their</w:t>
      </w:r>
      <w:r w:rsidR="009928D3" w:rsidRPr="00E23A51">
        <w:rPr>
          <w:rFonts w:ascii="Arial" w:hAnsi="Arial" w:cs="Arial"/>
        </w:rPr>
        <w:t xml:space="preserve"> doors open, </w:t>
      </w:r>
      <w:r w:rsidR="00F47A07" w:rsidRPr="00E23A51">
        <w:rPr>
          <w:rFonts w:ascii="Arial" w:hAnsi="Arial" w:cs="Arial"/>
        </w:rPr>
        <w:t>provide</w:t>
      </w:r>
      <w:r w:rsidR="009928D3" w:rsidRPr="00E23A51">
        <w:rPr>
          <w:rFonts w:ascii="Arial" w:hAnsi="Arial" w:cs="Arial"/>
        </w:rPr>
        <w:t xml:space="preserve"> comprehensive care, </w:t>
      </w:r>
      <w:proofErr w:type="gramStart"/>
      <w:r w:rsidR="009928D3" w:rsidRPr="00E23A51">
        <w:rPr>
          <w:rFonts w:ascii="Arial" w:hAnsi="Arial" w:cs="Arial"/>
        </w:rPr>
        <w:t>retain</w:t>
      </w:r>
      <w:proofErr w:type="gramEnd"/>
      <w:r w:rsidR="009928D3" w:rsidRPr="00E23A51">
        <w:rPr>
          <w:rFonts w:ascii="Arial" w:hAnsi="Arial" w:cs="Arial"/>
        </w:rPr>
        <w:t xml:space="preserve"> and build </w:t>
      </w:r>
      <w:r w:rsidR="00D831FB" w:rsidRPr="00E23A51">
        <w:rPr>
          <w:rFonts w:ascii="Arial" w:hAnsi="Arial" w:cs="Arial"/>
        </w:rPr>
        <w:t>their</w:t>
      </w:r>
      <w:r w:rsidR="00231F64" w:rsidRPr="00E23A51">
        <w:rPr>
          <w:rFonts w:ascii="Arial" w:hAnsi="Arial" w:cs="Arial"/>
        </w:rPr>
        <w:t xml:space="preserve"> </w:t>
      </w:r>
      <w:r w:rsidR="000C2B49" w:rsidRPr="00E23A51">
        <w:rPr>
          <w:rFonts w:ascii="Arial" w:hAnsi="Arial" w:cs="Arial"/>
        </w:rPr>
        <w:t xml:space="preserve">workforce, and </w:t>
      </w:r>
      <w:r w:rsidR="00BC30D8" w:rsidRPr="00E23A51">
        <w:rPr>
          <w:rFonts w:ascii="Arial" w:hAnsi="Arial" w:cs="Arial"/>
        </w:rPr>
        <w:t xml:space="preserve">participate in </w:t>
      </w:r>
      <w:r w:rsidR="000C2B49" w:rsidRPr="00E23A51">
        <w:rPr>
          <w:rFonts w:ascii="Arial" w:hAnsi="Arial" w:cs="Arial"/>
        </w:rPr>
        <w:t>innovati</w:t>
      </w:r>
      <w:r w:rsidR="00BC30D8" w:rsidRPr="00E23A51">
        <w:rPr>
          <w:rFonts w:ascii="Arial" w:hAnsi="Arial" w:cs="Arial"/>
        </w:rPr>
        <w:t>ve</w:t>
      </w:r>
      <w:r w:rsidR="000C2B49" w:rsidRPr="00E23A51">
        <w:rPr>
          <w:rFonts w:ascii="Arial" w:hAnsi="Arial" w:cs="Arial"/>
        </w:rPr>
        <w:t xml:space="preserve"> efforts</w:t>
      </w:r>
      <w:r w:rsidR="00BC30D8" w:rsidRPr="00E23A51">
        <w:rPr>
          <w:rFonts w:ascii="Arial" w:hAnsi="Arial" w:cs="Arial"/>
        </w:rPr>
        <w:t xml:space="preserve"> that improve the quality of</w:t>
      </w:r>
      <w:r w:rsidR="004D0489" w:rsidRPr="00E23A51">
        <w:rPr>
          <w:rFonts w:ascii="Arial" w:hAnsi="Arial" w:cs="Arial"/>
        </w:rPr>
        <w:t xml:space="preserve"> patient</w:t>
      </w:r>
      <w:r w:rsidR="00BC30D8" w:rsidRPr="00E23A51">
        <w:rPr>
          <w:rFonts w:ascii="Arial" w:hAnsi="Arial" w:cs="Arial"/>
        </w:rPr>
        <w:t xml:space="preserve"> care</w:t>
      </w:r>
      <w:r w:rsidR="000C2B49" w:rsidRPr="00E23A51">
        <w:rPr>
          <w:rFonts w:ascii="Arial" w:hAnsi="Arial" w:cs="Arial"/>
        </w:rPr>
        <w:t xml:space="preserve">. </w:t>
      </w:r>
      <w:r w:rsidR="00A357CF" w:rsidRPr="00E23A51">
        <w:rPr>
          <w:rFonts w:ascii="Arial" w:hAnsi="Arial" w:cs="Arial"/>
        </w:rPr>
        <w:t xml:space="preserve">Health centers like </w:t>
      </w:r>
      <w:r w:rsidR="00A357CF" w:rsidRPr="00E23A51">
        <w:rPr>
          <w:rFonts w:ascii="Arial" w:hAnsi="Arial" w:cs="Arial"/>
          <w:color w:val="FF0000"/>
        </w:rPr>
        <w:t xml:space="preserve">[name health center here] </w:t>
      </w:r>
      <w:r w:rsidR="00A357CF" w:rsidRPr="00E23A51">
        <w:rPr>
          <w:rFonts w:ascii="Arial" w:hAnsi="Arial" w:cs="Arial"/>
        </w:rPr>
        <w:t>provide culturally and linguistically appropriate care and are at the frontlines during a local, state, or national emergency.</w:t>
      </w:r>
    </w:p>
    <w:p w14:paraId="3236C14E" w14:textId="77777777" w:rsidR="000C2B49" w:rsidRPr="00E23A51" w:rsidRDefault="000C2B49" w:rsidP="00B27331">
      <w:pPr>
        <w:rPr>
          <w:rFonts w:ascii="Arial" w:hAnsi="Arial" w:cs="Arial"/>
        </w:rPr>
      </w:pPr>
    </w:p>
    <w:p w14:paraId="6B3C70AB" w14:textId="62F3D52B" w:rsidR="009D7752" w:rsidRPr="00E23A51" w:rsidRDefault="003E6487" w:rsidP="00B27331">
      <w:pPr>
        <w:rPr>
          <w:rFonts w:ascii="Arial" w:hAnsi="Arial" w:cs="Arial"/>
        </w:rPr>
      </w:pPr>
      <w:r w:rsidRPr="00E23A51">
        <w:rPr>
          <w:rFonts w:ascii="Arial" w:hAnsi="Arial" w:cs="Arial"/>
        </w:rPr>
        <w:t xml:space="preserve">Health </w:t>
      </w:r>
      <w:r w:rsidR="007E776A" w:rsidRPr="00E23A51">
        <w:rPr>
          <w:rFonts w:ascii="Arial" w:hAnsi="Arial" w:cs="Arial"/>
        </w:rPr>
        <w:t xml:space="preserve">centers </w:t>
      </w:r>
      <w:r w:rsidR="005E5EE3" w:rsidRPr="00E23A51">
        <w:rPr>
          <w:rFonts w:ascii="Arial" w:hAnsi="Arial" w:cs="Arial"/>
        </w:rPr>
        <w:t>are the best investment you can make in health care</w:t>
      </w:r>
      <w:r w:rsidRPr="00E23A51">
        <w:rPr>
          <w:rFonts w:ascii="Arial" w:hAnsi="Arial" w:cs="Arial"/>
        </w:rPr>
        <w:t xml:space="preserve">. </w:t>
      </w:r>
      <w:r w:rsidR="0061751B">
        <w:rPr>
          <w:rFonts w:ascii="Arial" w:hAnsi="Arial" w:cs="Arial"/>
        </w:rPr>
        <w:t>In 2021, estimates showed that c</w:t>
      </w:r>
      <w:r w:rsidR="005A7676" w:rsidRPr="00E23A51">
        <w:rPr>
          <w:rFonts w:ascii="Arial" w:hAnsi="Arial" w:cs="Arial"/>
        </w:rPr>
        <w:t xml:space="preserve">ommunity health centers </w:t>
      </w:r>
      <w:hyperlink r:id="rId11" w:history="1">
        <w:r w:rsidR="005A7676" w:rsidRPr="00E23A51">
          <w:rPr>
            <w:rStyle w:val="Hyperlink"/>
            <w:rFonts w:ascii="Arial" w:hAnsi="Arial" w:cs="Arial"/>
          </w:rPr>
          <w:t>save</w:t>
        </w:r>
      </w:hyperlink>
      <w:r w:rsidR="0061751B">
        <w:rPr>
          <w:rStyle w:val="Hyperlink"/>
          <w:rFonts w:ascii="Arial" w:hAnsi="Arial" w:cs="Arial"/>
        </w:rPr>
        <w:t>d</w:t>
      </w:r>
      <w:r w:rsidR="005A7676" w:rsidRPr="00E23A51">
        <w:rPr>
          <w:rFonts w:ascii="Arial" w:hAnsi="Arial" w:cs="Arial"/>
        </w:rPr>
        <w:t xml:space="preserve"> $25.3 billion </w:t>
      </w:r>
      <w:r w:rsidR="0061751B">
        <w:rPr>
          <w:rFonts w:ascii="Arial" w:hAnsi="Arial" w:cs="Arial"/>
        </w:rPr>
        <w:t>in</w:t>
      </w:r>
      <w:r w:rsidR="0061751B" w:rsidRPr="00E23A51">
        <w:rPr>
          <w:rFonts w:ascii="Arial" w:hAnsi="Arial" w:cs="Arial"/>
        </w:rPr>
        <w:t xml:space="preserve"> </w:t>
      </w:r>
      <w:r w:rsidR="005A7676" w:rsidRPr="00E23A51">
        <w:rPr>
          <w:rFonts w:ascii="Arial" w:hAnsi="Arial" w:cs="Arial"/>
        </w:rPr>
        <w:t>the Medicaid and Medicare programs</w:t>
      </w:r>
      <w:r w:rsidR="009701BD" w:rsidRPr="00E23A51">
        <w:rPr>
          <w:rFonts w:ascii="Arial" w:hAnsi="Arial" w:cs="Arial"/>
        </w:rPr>
        <w:t xml:space="preserve"> </w:t>
      </w:r>
      <w:r w:rsidR="0061751B">
        <w:rPr>
          <w:rFonts w:ascii="Arial" w:hAnsi="Arial" w:cs="Arial"/>
        </w:rPr>
        <w:t>while</w:t>
      </w:r>
      <w:r w:rsidR="009701BD" w:rsidRPr="00E23A51">
        <w:rPr>
          <w:rFonts w:ascii="Arial" w:hAnsi="Arial" w:cs="Arial"/>
        </w:rPr>
        <w:t xml:space="preserve"> provid</w:t>
      </w:r>
      <w:r w:rsidR="0061751B">
        <w:rPr>
          <w:rFonts w:ascii="Arial" w:hAnsi="Arial" w:cs="Arial"/>
        </w:rPr>
        <w:t>ing</w:t>
      </w:r>
      <w:r w:rsidR="009701BD" w:rsidRPr="00E23A51">
        <w:rPr>
          <w:rFonts w:ascii="Arial" w:hAnsi="Arial" w:cs="Arial"/>
        </w:rPr>
        <w:t xml:space="preserve"> economic growth to </w:t>
      </w:r>
      <w:r w:rsidR="008A1BC1" w:rsidRPr="00E23A51">
        <w:rPr>
          <w:rFonts w:ascii="Arial" w:hAnsi="Arial" w:cs="Arial"/>
        </w:rPr>
        <w:t xml:space="preserve">localities. </w:t>
      </w:r>
      <w:r w:rsidR="0061751B">
        <w:rPr>
          <w:rFonts w:ascii="Arial" w:hAnsi="Arial" w:cs="Arial"/>
        </w:rPr>
        <w:t>Every</w:t>
      </w:r>
      <w:r w:rsidR="008E1E64" w:rsidRPr="00E23A51">
        <w:rPr>
          <w:rFonts w:ascii="Arial" w:hAnsi="Arial" w:cs="Arial"/>
        </w:rPr>
        <w:t xml:space="preserve"> dollar of federal funding invested in community health centers</w:t>
      </w:r>
      <w:r w:rsidR="0061751B">
        <w:rPr>
          <w:rFonts w:ascii="Arial" w:hAnsi="Arial" w:cs="Arial"/>
        </w:rPr>
        <w:t xml:space="preserve"> generates $11 in total economic activity </w:t>
      </w:r>
      <w:r w:rsidR="008E1E64" w:rsidRPr="00E23A51">
        <w:rPr>
          <w:rFonts w:ascii="Arial" w:hAnsi="Arial" w:cs="Arial"/>
        </w:rPr>
        <w:t xml:space="preserve">through </w:t>
      </w:r>
      <w:r w:rsidR="008E1E64" w:rsidRPr="00E23A51">
        <w:rPr>
          <w:rFonts w:ascii="Arial" w:hAnsi="Arial" w:cs="Arial"/>
        </w:rPr>
        <w:lastRenderedPageBreak/>
        <w:t>increased spending on related health service expenses, food services, transportation, construction, and more.</w:t>
      </w:r>
    </w:p>
    <w:p w14:paraId="3B669723" w14:textId="77777777" w:rsidR="009D7752" w:rsidRPr="00E23A51" w:rsidRDefault="009D7752" w:rsidP="00B27331">
      <w:pPr>
        <w:rPr>
          <w:rFonts w:ascii="Arial" w:hAnsi="Arial" w:cs="Arial"/>
        </w:rPr>
      </w:pPr>
    </w:p>
    <w:p w14:paraId="48DC0B33" w14:textId="35A2154E" w:rsidR="00A26B97" w:rsidRPr="00E23A51" w:rsidRDefault="003E3978" w:rsidP="00B27331">
      <w:pPr>
        <w:rPr>
          <w:rFonts w:ascii="Arial" w:hAnsi="Arial" w:cs="Arial"/>
        </w:rPr>
      </w:pPr>
      <w:r w:rsidRPr="00E23A51">
        <w:rPr>
          <w:rFonts w:ascii="Arial" w:hAnsi="Arial" w:cs="Arial"/>
        </w:rPr>
        <w:t xml:space="preserve">Right here in </w:t>
      </w:r>
      <w:r w:rsidRPr="00E23A51">
        <w:rPr>
          <w:rFonts w:ascii="Arial" w:hAnsi="Arial" w:cs="Arial"/>
          <w:color w:val="FF0000"/>
        </w:rPr>
        <w:t xml:space="preserve">[INSERT </w:t>
      </w:r>
      <w:r w:rsidR="00AD0450" w:rsidRPr="00E23A51">
        <w:rPr>
          <w:rFonts w:ascii="Arial" w:hAnsi="Arial" w:cs="Arial"/>
          <w:color w:val="FF0000"/>
        </w:rPr>
        <w:t>STATE</w:t>
      </w:r>
      <w:r w:rsidRPr="00E23A51">
        <w:rPr>
          <w:rFonts w:ascii="Arial" w:hAnsi="Arial" w:cs="Arial"/>
          <w:color w:val="FF0000"/>
        </w:rPr>
        <w:t>]</w:t>
      </w:r>
      <w:r w:rsidRPr="00E23A51">
        <w:rPr>
          <w:rFonts w:ascii="Arial" w:hAnsi="Arial" w:cs="Arial"/>
        </w:rPr>
        <w:t xml:space="preserve">, </w:t>
      </w:r>
      <w:r w:rsidR="00106456" w:rsidRPr="00E23A51">
        <w:rPr>
          <w:rFonts w:ascii="Arial" w:hAnsi="Arial" w:cs="Arial"/>
        </w:rPr>
        <w:t xml:space="preserve">community health centers </w:t>
      </w:r>
      <w:r w:rsidRPr="00E23A51">
        <w:rPr>
          <w:rFonts w:ascii="Arial" w:hAnsi="Arial" w:cs="Arial"/>
        </w:rPr>
        <w:t>employ</w:t>
      </w:r>
      <w:r w:rsidR="00DF19D5" w:rsidRPr="00E23A51">
        <w:rPr>
          <w:rFonts w:ascii="Arial" w:hAnsi="Arial" w:cs="Arial"/>
        </w:rPr>
        <w:t xml:space="preserve"> </w:t>
      </w:r>
      <w:r w:rsidR="00DF19D5" w:rsidRPr="00E23A51">
        <w:rPr>
          <w:rFonts w:ascii="Arial" w:hAnsi="Arial" w:cs="Arial"/>
          <w:color w:val="FF0000"/>
        </w:rPr>
        <w:t>[INSERT EMPLOYMENT STATS]</w:t>
      </w:r>
      <w:r w:rsidRPr="00E23A51">
        <w:rPr>
          <w:rFonts w:ascii="Arial" w:hAnsi="Arial" w:cs="Arial"/>
        </w:rPr>
        <w:t xml:space="preserve"> and serve as the health care home to </w:t>
      </w:r>
      <w:r w:rsidR="00DF19D5" w:rsidRPr="00E23A51">
        <w:rPr>
          <w:rFonts w:ascii="Arial" w:hAnsi="Arial" w:cs="Arial"/>
          <w:color w:val="FF0000"/>
        </w:rPr>
        <w:t>[INSERT PATIENT STATS</w:t>
      </w:r>
      <w:r w:rsidR="003B7328" w:rsidRPr="00E23A51">
        <w:rPr>
          <w:rFonts w:ascii="Arial" w:hAnsi="Arial" w:cs="Arial"/>
          <w:color w:val="FF0000"/>
        </w:rPr>
        <w:t>- RURAL, VETERANS, MENTAL HEALTH, ETC</w:t>
      </w:r>
      <w:r w:rsidR="00DF19D5" w:rsidRPr="00E23A51">
        <w:rPr>
          <w:rFonts w:ascii="Arial" w:hAnsi="Arial" w:cs="Arial"/>
          <w:color w:val="FF0000"/>
        </w:rPr>
        <w:t xml:space="preserve">] </w:t>
      </w:r>
      <w:r w:rsidRPr="00E23A51">
        <w:rPr>
          <w:rFonts w:ascii="Arial" w:hAnsi="Arial" w:cs="Arial"/>
        </w:rPr>
        <w:t xml:space="preserve">patients. </w:t>
      </w:r>
    </w:p>
    <w:p w14:paraId="6986D293" w14:textId="22C74A7F" w:rsidR="00A26B97" w:rsidRPr="00E23A51" w:rsidRDefault="00CD7306" w:rsidP="00A26B97">
      <w:pPr>
        <w:rPr>
          <w:rFonts w:ascii="Arial" w:hAnsi="Arial" w:cs="Arial"/>
          <w:color w:val="FF0000"/>
        </w:rPr>
      </w:pPr>
      <w:r w:rsidRPr="00E23A51">
        <w:rPr>
          <w:rFonts w:ascii="Arial" w:hAnsi="Arial" w:cs="Arial"/>
          <w:color w:val="FF0000"/>
        </w:rPr>
        <w:t>[Insert</w:t>
      </w:r>
      <w:r w:rsidR="007F2476" w:rsidRPr="00E23A51">
        <w:rPr>
          <w:rFonts w:ascii="Arial" w:hAnsi="Arial" w:cs="Arial"/>
          <w:color w:val="FF0000"/>
        </w:rPr>
        <w:t xml:space="preserve"> relevant patient stories/health center data here]</w:t>
      </w:r>
    </w:p>
    <w:p w14:paraId="6FBF747F" w14:textId="77777777" w:rsidR="00841527" w:rsidRPr="00E23A51" w:rsidRDefault="00841527" w:rsidP="00B27331">
      <w:pPr>
        <w:rPr>
          <w:rFonts w:ascii="Arial" w:hAnsi="Arial" w:cs="Arial"/>
        </w:rPr>
      </w:pPr>
    </w:p>
    <w:p w14:paraId="51BFD5B0" w14:textId="136D1797" w:rsidR="00B27331" w:rsidRPr="00E23A51" w:rsidRDefault="00CA277F" w:rsidP="00B27331">
      <w:pPr>
        <w:rPr>
          <w:rFonts w:ascii="Arial" w:hAnsi="Arial" w:cs="Arial"/>
        </w:rPr>
      </w:pPr>
      <w:r w:rsidRPr="00E23A51">
        <w:rPr>
          <w:rFonts w:ascii="Arial" w:hAnsi="Arial" w:cs="Arial"/>
        </w:rPr>
        <w:t>The</w:t>
      </w:r>
      <w:r w:rsidR="00CA3165" w:rsidRPr="00E23A51">
        <w:rPr>
          <w:rFonts w:ascii="Arial" w:hAnsi="Arial" w:cs="Arial"/>
        </w:rPr>
        <w:t xml:space="preserve"> uncertainty </w:t>
      </w:r>
      <w:r w:rsidRPr="00E23A51">
        <w:rPr>
          <w:rFonts w:ascii="Arial" w:hAnsi="Arial" w:cs="Arial"/>
        </w:rPr>
        <w:t xml:space="preserve">around federal funding for health centers </w:t>
      </w:r>
      <w:r w:rsidR="00CA3165" w:rsidRPr="00E23A51">
        <w:rPr>
          <w:rFonts w:ascii="Arial" w:hAnsi="Arial" w:cs="Arial"/>
        </w:rPr>
        <w:t xml:space="preserve">is unsustainable </w:t>
      </w:r>
      <w:r w:rsidRPr="00E23A51">
        <w:rPr>
          <w:rFonts w:ascii="Arial" w:hAnsi="Arial" w:cs="Arial"/>
        </w:rPr>
        <w:t>and hinders their ability</w:t>
      </w:r>
      <w:r w:rsidR="00294173" w:rsidRPr="00E23A51">
        <w:rPr>
          <w:rFonts w:ascii="Arial" w:hAnsi="Arial" w:cs="Arial"/>
        </w:rPr>
        <w:t xml:space="preserve"> to</w:t>
      </w:r>
      <w:r w:rsidR="00CA3165" w:rsidRPr="00E23A51">
        <w:rPr>
          <w:rFonts w:ascii="Arial" w:hAnsi="Arial" w:cs="Arial"/>
        </w:rPr>
        <w:t xml:space="preserve"> address the unique needs of </w:t>
      </w:r>
      <w:r w:rsidRPr="00E23A51">
        <w:rPr>
          <w:rFonts w:ascii="Arial" w:hAnsi="Arial" w:cs="Arial"/>
        </w:rPr>
        <w:t>their</w:t>
      </w:r>
      <w:r w:rsidR="00CA3165" w:rsidRPr="00E23A51">
        <w:rPr>
          <w:rFonts w:ascii="Arial" w:hAnsi="Arial" w:cs="Arial"/>
        </w:rPr>
        <w:t xml:space="preserve"> patients.</w:t>
      </w:r>
      <w:r w:rsidRPr="00E23A51">
        <w:rPr>
          <w:rFonts w:ascii="Arial" w:hAnsi="Arial" w:cs="Arial"/>
        </w:rPr>
        <w:t xml:space="preserve"> I am calling today on</w:t>
      </w:r>
      <w:r w:rsidR="0081001B" w:rsidRPr="00E23A51">
        <w:rPr>
          <w:rFonts w:ascii="Arial" w:hAnsi="Arial" w:cs="Arial"/>
        </w:rPr>
        <w:t xml:space="preserve"> </w:t>
      </w:r>
      <w:r w:rsidR="003A784F" w:rsidRPr="00E23A51">
        <w:rPr>
          <w:rFonts w:ascii="Arial" w:hAnsi="Arial" w:cs="Arial"/>
        </w:rPr>
        <w:t xml:space="preserve">Congress </w:t>
      </w:r>
      <w:r w:rsidR="0081001B" w:rsidRPr="00E23A51">
        <w:rPr>
          <w:rFonts w:ascii="Arial" w:hAnsi="Arial" w:cs="Arial"/>
        </w:rPr>
        <w:t>to</w:t>
      </w:r>
      <w:r w:rsidR="007930E8" w:rsidRPr="00E23A51">
        <w:rPr>
          <w:rFonts w:ascii="Arial" w:hAnsi="Arial" w:cs="Arial"/>
        </w:rPr>
        <w:t xml:space="preserve"> provide </w:t>
      </w:r>
      <w:r w:rsidR="00F204BB">
        <w:rPr>
          <w:rFonts w:ascii="Arial" w:hAnsi="Arial" w:cs="Arial"/>
        </w:rPr>
        <w:t>increased, sustained</w:t>
      </w:r>
      <w:r w:rsidR="00FB512E" w:rsidRPr="00E23A51">
        <w:rPr>
          <w:rFonts w:ascii="Arial" w:hAnsi="Arial" w:cs="Arial"/>
        </w:rPr>
        <w:t xml:space="preserve"> funding </w:t>
      </w:r>
      <w:r w:rsidRPr="00E23A51">
        <w:rPr>
          <w:rFonts w:ascii="Arial" w:hAnsi="Arial" w:cs="Arial"/>
        </w:rPr>
        <w:t xml:space="preserve">through the Community Health Center Trust Fund Reauthorization to help our local communities thrive now and into the </w:t>
      </w:r>
      <w:proofErr w:type="gramStart"/>
      <w:r w:rsidRPr="00E23A51">
        <w:rPr>
          <w:rFonts w:ascii="Arial" w:hAnsi="Arial" w:cs="Arial"/>
        </w:rPr>
        <w:t>future</w:t>
      </w:r>
      <w:r w:rsidR="00F204BB">
        <w:rPr>
          <w:rFonts w:ascii="Arial" w:hAnsi="Arial" w:cs="Arial"/>
        </w:rPr>
        <w:t>, before</w:t>
      </w:r>
      <w:proofErr w:type="gramEnd"/>
      <w:r w:rsidR="00F204BB">
        <w:rPr>
          <w:rFonts w:ascii="Arial" w:hAnsi="Arial" w:cs="Arial"/>
        </w:rPr>
        <w:t xml:space="preserve"> the fund expires on March 8</w:t>
      </w:r>
      <w:r w:rsidR="007930E8" w:rsidRPr="00E23A51">
        <w:rPr>
          <w:rFonts w:ascii="Arial" w:hAnsi="Arial" w:cs="Arial"/>
        </w:rPr>
        <w:t>.</w:t>
      </w:r>
      <w:r w:rsidR="00B27331" w:rsidRPr="00E23A51">
        <w:rPr>
          <w:rFonts w:ascii="Arial" w:hAnsi="Arial" w:cs="Arial"/>
        </w:rPr>
        <w:t xml:space="preserve"> </w:t>
      </w:r>
      <w:r w:rsidR="00DD0721" w:rsidRPr="00E23A51">
        <w:rPr>
          <w:rFonts w:ascii="Arial" w:hAnsi="Arial" w:cs="Arial"/>
        </w:rPr>
        <w:t>We</w:t>
      </w:r>
      <w:r w:rsidR="004E41C6" w:rsidRPr="00E23A51">
        <w:rPr>
          <w:rFonts w:ascii="Arial" w:hAnsi="Arial" w:cs="Arial"/>
        </w:rPr>
        <w:t xml:space="preserve"> hope that Senators </w:t>
      </w:r>
      <w:r w:rsidR="004E41C6" w:rsidRPr="00E23A51">
        <w:rPr>
          <w:rFonts w:ascii="Arial" w:hAnsi="Arial" w:cs="Arial"/>
          <w:color w:val="FF0000"/>
        </w:rPr>
        <w:t xml:space="preserve">[INSERT YOUR U.S. SENATORS] </w:t>
      </w:r>
      <w:r w:rsidR="004E41C6" w:rsidRPr="00E23A51">
        <w:rPr>
          <w:rFonts w:ascii="Arial" w:hAnsi="Arial" w:cs="Arial"/>
        </w:rPr>
        <w:t xml:space="preserve">and Rep. </w:t>
      </w:r>
      <w:r w:rsidR="004E41C6" w:rsidRPr="00E23A51">
        <w:rPr>
          <w:rFonts w:ascii="Arial" w:hAnsi="Arial" w:cs="Arial"/>
          <w:color w:val="FF0000"/>
        </w:rPr>
        <w:t>[INSERT YOUR U.S. REPRESENTATIVE</w:t>
      </w:r>
      <w:r w:rsidR="005A3BC1" w:rsidRPr="00E23A51">
        <w:rPr>
          <w:rFonts w:ascii="Arial" w:hAnsi="Arial" w:cs="Arial"/>
          <w:color w:val="FF0000"/>
        </w:rPr>
        <w:t>(S)</w:t>
      </w:r>
      <w:r w:rsidR="004E41C6" w:rsidRPr="00E23A51">
        <w:rPr>
          <w:rFonts w:ascii="Arial" w:hAnsi="Arial" w:cs="Arial"/>
          <w:color w:val="FF0000"/>
        </w:rPr>
        <w:t xml:space="preserve">] </w:t>
      </w:r>
      <w:r w:rsidR="004E41C6" w:rsidRPr="00E23A51">
        <w:rPr>
          <w:rFonts w:ascii="Arial" w:hAnsi="Arial" w:cs="Arial"/>
        </w:rPr>
        <w:t xml:space="preserve">will show their support for </w:t>
      </w:r>
      <w:r w:rsidRPr="00E23A51">
        <w:rPr>
          <w:rFonts w:ascii="Arial" w:hAnsi="Arial" w:cs="Arial"/>
        </w:rPr>
        <w:t>a strong reauthorization of the Community Health Center Trust Fund</w:t>
      </w:r>
      <w:r w:rsidR="008A494F" w:rsidRPr="00E23A51">
        <w:rPr>
          <w:rFonts w:ascii="Arial" w:hAnsi="Arial" w:cs="Arial"/>
        </w:rPr>
        <w:t xml:space="preserve">. </w:t>
      </w:r>
      <w:r w:rsidRPr="00E23A51">
        <w:rPr>
          <w:rFonts w:ascii="Arial" w:hAnsi="Arial" w:cs="Arial"/>
        </w:rPr>
        <w:t>The time for bold action is now.</w:t>
      </w:r>
      <w:r w:rsidR="0081061F" w:rsidRPr="00E23A51">
        <w:rPr>
          <w:rFonts w:ascii="Arial" w:hAnsi="Arial" w:cs="Arial"/>
        </w:rPr>
        <w:t xml:space="preserve"> </w:t>
      </w:r>
    </w:p>
    <w:p w14:paraId="3F45CDE1" w14:textId="77777777" w:rsidR="00605B8E" w:rsidRPr="00E23A51" w:rsidRDefault="00605B8E">
      <w:pPr>
        <w:rPr>
          <w:rFonts w:ascii="Arial" w:hAnsi="Arial" w:cs="Arial"/>
        </w:rPr>
      </w:pPr>
    </w:p>
    <w:sectPr w:rsidR="00605B8E" w:rsidRPr="00E23A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A7A1A" w14:textId="77777777" w:rsidR="006960B1" w:rsidRDefault="006960B1" w:rsidP="00870043">
      <w:r>
        <w:separator/>
      </w:r>
    </w:p>
  </w:endnote>
  <w:endnote w:type="continuationSeparator" w:id="0">
    <w:p w14:paraId="5128DED8" w14:textId="77777777" w:rsidR="006960B1" w:rsidRDefault="006960B1" w:rsidP="008700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A8684" w14:textId="77777777" w:rsidR="006960B1" w:rsidRDefault="006960B1" w:rsidP="00870043">
      <w:r>
        <w:separator/>
      </w:r>
    </w:p>
  </w:footnote>
  <w:footnote w:type="continuationSeparator" w:id="0">
    <w:p w14:paraId="324D7733" w14:textId="77777777" w:rsidR="006960B1" w:rsidRDefault="006960B1" w:rsidP="008700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65"/>
    <w:multiLevelType w:val="hybridMultilevel"/>
    <w:tmpl w:val="70504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46375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yNDEyBpLmJuZGJko6SsGpxcWZ+XkgBYa1AGSfGnMsAAAA"/>
  </w:docVars>
  <w:rsids>
    <w:rsidRoot w:val="00B27331"/>
    <w:rsid w:val="00000204"/>
    <w:rsid w:val="0000367B"/>
    <w:rsid w:val="00014702"/>
    <w:rsid w:val="00057237"/>
    <w:rsid w:val="000705CB"/>
    <w:rsid w:val="00084F3A"/>
    <w:rsid w:val="00096BB9"/>
    <w:rsid w:val="000A742D"/>
    <w:rsid w:val="000B3B91"/>
    <w:rsid w:val="000B584B"/>
    <w:rsid w:val="000C2B49"/>
    <w:rsid w:val="000C5282"/>
    <w:rsid w:val="000C5ABE"/>
    <w:rsid w:val="000C7F74"/>
    <w:rsid w:val="000E22CF"/>
    <w:rsid w:val="000E44F7"/>
    <w:rsid w:val="000F3763"/>
    <w:rsid w:val="000F58C7"/>
    <w:rsid w:val="000F6985"/>
    <w:rsid w:val="00102AA7"/>
    <w:rsid w:val="00106456"/>
    <w:rsid w:val="001145D8"/>
    <w:rsid w:val="0012010C"/>
    <w:rsid w:val="00120639"/>
    <w:rsid w:val="00120A28"/>
    <w:rsid w:val="0012383C"/>
    <w:rsid w:val="001369C3"/>
    <w:rsid w:val="00143E84"/>
    <w:rsid w:val="00143F77"/>
    <w:rsid w:val="00152889"/>
    <w:rsid w:val="00152DEF"/>
    <w:rsid w:val="0015745B"/>
    <w:rsid w:val="00162093"/>
    <w:rsid w:val="00174253"/>
    <w:rsid w:val="001751F4"/>
    <w:rsid w:val="001B02CA"/>
    <w:rsid w:val="001C253F"/>
    <w:rsid w:val="001C3ABA"/>
    <w:rsid w:val="001E6FBD"/>
    <w:rsid w:val="001E701C"/>
    <w:rsid w:val="00202821"/>
    <w:rsid w:val="002071CB"/>
    <w:rsid w:val="0021393D"/>
    <w:rsid w:val="0021673C"/>
    <w:rsid w:val="002174C1"/>
    <w:rsid w:val="00227982"/>
    <w:rsid w:val="00231F64"/>
    <w:rsid w:val="00262C5F"/>
    <w:rsid w:val="0026694C"/>
    <w:rsid w:val="00283DCA"/>
    <w:rsid w:val="00286969"/>
    <w:rsid w:val="002870EB"/>
    <w:rsid w:val="00294173"/>
    <w:rsid w:val="002B0AF0"/>
    <w:rsid w:val="002B2E98"/>
    <w:rsid w:val="002C32C1"/>
    <w:rsid w:val="002C3647"/>
    <w:rsid w:val="002D4B84"/>
    <w:rsid w:val="002E2539"/>
    <w:rsid w:val="002F17A7"/>
    <w:rsid w:val="002F783B"/>
    <w:rsid w:val="003100F9"/>
    <w:rsid w:val="00312B24"/>
    <w:rsid w:val="003132EF"/>
    <w:rsid w:val="0036275F"/>
    <w:rsid w:val="003759C9"/>
    <w:rsid w:val="0039406E"/>
    <w:rsid w:val="003947E8"/>
    <w:rsid w:val="00396AEA"/>
    <w:rsid w:val="003A784F"/>
    <w:rsid w:val="003B40A4"/>
    <w:rsid w:val="003B69D2"/>
    <w:rsid w:val="003B7328"/>
    <w:rsid w:val="003C44CE"/>
    <w:rsid w:val="003D7BC9"/>
    <w:rsid w:val="003E3978"/>
    <w:rsid w:val="003E6487"/>
    <w:rsid w:val="003F54A0"/>
    <w:rsid w:val="00417776"/>
    <w:rsid w:val="0042292A"/>
    <w:rsid w:val="00427181"/>
    <w:rsid w:val="00444492"/>
    <w:rsid w:val="00461C17"/>
    <w:rsid w:val="00461F2E"/>
    <w:rsid w:val="00474295"/>
    <w:rsid w:val="004A356C"/>
    <w:rsid w:val="004B79E9"/>
    <w:rsid w:val="004D0489"/>
    <w:rsid w:val="004D2302"/>
    <w:rsid w:val="004E41C6"/>
    <w:rsid w:val="004F34C4"/>
    <w:rsid w:val="0050583A"/>
    <w:rsid w:val="00507E07"/>
    <w:rsid w:val="00511D9A"/>
    <w:rsid w:val="005149A1"/>
    <w:rsid w:val="00515501"/>
    <w:rsid w:val="00525D77"/>
    <w:rsid w:val="00533BDD"/>
    <w:rsid w:val="005663AD"/>
    <w:rsid w:val="00570243"/>
    <w:rsid w:val="00571853"/>
    <w:rsid w:val="00573931"/>
    <w:rsid w:val="0057398E"/>
    <w:rsid w:val="0058453B"/>
    <w:rsid w:val="005912B5"/>
    <w:rsid w:val="00595145"/>
    <w:rsid w:val="0059748F"/>
    <w:rsid w:val="005A3BC1"/>
    <w:rsid w:val="005A6A94"/>
    <w:rsid w:val="005A7676"/>
    <w:rsid w:val="005C3031"/>
    <w:rsid w:val="005D1838"/>
    <w:rsid w:val="005D6E75"/>
    <w:rsid w:val="005E06BD"/>
    <w:rsid w:val="005E5EE3"/>
    <w:rsid w:val="005E75D0"/>
    <w:rsid w:val="005F4DF4"/>
    <w:rsid w:val="005F66F5"/>
    <w:rsid w:val="00605B8E"/>
    <w:rsid w:val="006134BA"/>
    <w:rsid w:val="0061751B"/>
    <w:rsid w:val="00622FB2"/>
    <w:rsid w:val="00630115"/>
    <w:rsid w:val="006365E6"/>
    <w:rsid w:val="00645344"/>
    <w:rsid w:val="0064633A"/>
    <w:rsid w:val="00653353"/>
    <w:rsid w:val="00682351"/>
    <w:rsid w:val="00684176"/>
    <w:rsid w:val="00690536"/>
    <w:rsid w:val="00692C8B"/>
    <w:rsid w:val="006960B1"/>
    <w:rsid w:val="006B3031"/>
    <w:rsid w:val="006B75DB"/>
    <w:rsid w:val="006C3999"/>
    <w:rsid w:val="006C444E"/>
    <w:rsid w:val="006C5DBF"/>
    <w:rsid w:val="006F0E87"/>
    <w:rsid w:val="006F54BF"/>
    <w:rsid w:val="006F76B7"/>
    <w:rsid w:val="00727DD2"/>
    <w:rsid w:val="00731BC4"/>
    <w:rsid w:val="00731EBF"/>
    <w:rsid w:val="0074536A"/>
    <w:rsid w:val="007462D2"/>
    <w:rsid w:val="007531C9"/>
    <w:rsid w:val="007536FA"/>
    <w:rsid w:val="0076224B"/>
    <w:rsid w:val="00781A12"/>
    <w:rsid w:val="00783976"/>
    <w:rsid w:val="007845CA"/>
    <w:rsid w:val="00785B5F"/>
    <w:rsid w:val="00786A4D"/>
    <w:rsid w:val="00791B86"/>
    <w:rsid w:val="007930E8"/>
    <w:rsid w:val="007A1CBB"/>
    <w:rsid w:val="007A3D93"/>
    <w:rsid w:val="007B05E8"/>
    <w:rsid w:val="007B5CD4"/>
    <w:rsid w:val="007C70F1"/>
    <w:rsid w:val="007C7912"/>
    <w:rsid w:val="007E70C6"/>
    <w:rsid w:val="007E776A"/>
    <w:rsid w:val="007F2476"/>
    <w:rsid w:val="0081001B"/>
    <w:rsid w:val="0081061F"/>
    <w:rsid w:val="00815384"/>
    <w:rsid w:val="0082421B"/>
    <w:rsid w:val="00830436"/>
    <w:rsid w:val="00832868"/>
    <w:rsid w:val="008371B6"/>
    <w:rsid w:val="0083775C"/>
    <w:rsid w:val="00841527"/>
    <w:rsid w:val="00844A9F"/>
    <w:rsid w:val="00863531"/>
    <w:rsid w:val="00870043"/>
    <w:rsid w:val="00870178"/>
    <w:rsid w:val="008725F1"/>
    <w:rsid w:val="00875138"/>
    <w:rsid w:val="0087538B"/>
    <w:rsid w:val="00876079"/>
    <w:rsid w:val="00892A64"/>
    <w:rsid w:val="00893C06"/>
    <w:rsid w:val="00894839"/>
    <w:rsid w:val="008A1BC1"/>
    <w:rsid w:val="008A494F"/>
    <w:rsid w:val="008A696F"/>
    <w:rsid w:val="008B24C9"/>
    <w:rsid w:val="008B3441"/>
    <w:rsid w:val="008D5FCB"/>
    <w:rsid w:val="008E0B49"/>
    <w:rsid w:val="008E1E64"/>
    <w:rsid w:val="008E3D8B"/>
    <w:rsid w:val="00925EA4"/>
    <w:rsid w:val="00927105"/>
    <w:rsid w:val="00927A4C"/>
    <w:rsid w:val="009322CB"/>
    <w:rsid w:val="00935A71"/>
    <w:rsid w:val="00942E33"/>
    <w:rsid w:val="00957CDD"/>
    <w:rsid w:val="009701BD"/>
    <w:rsid w:val="009928D3"/>
    <w:rsid w:val="009A4833"/>
    <w:rsid w:val="009D7752"/>
    <w:rsid w:val="009E18E6"/>
    <w:rsid w:val="009F796F"/>
    <w:rsid w:val="00A0076E"/>
    <w:rsid w:val="00A069C8"/>
    <w:rsid w:val="00A12F52"/>
    <w:rsid w:val="00A26B97"/>
    <w:rsid w:val="00A357CF"/>
    <w:rsid w:val="00A37D38"/>
    <w:rsid w:val="00A46575"/>
    <w:rsid w:val="00A54D50"/>
    <w:rsid w:val="00A563E5"/>
    <w:rsid w:val="00A614EC"/>
    <w:rsid w:val="00A617A6"/>
    <w:rsid w:val="00A71A4C"/>
    <w:rsid w:val="00A8542A"/>
    <w:rsid w:val="00A92D94"/>
    <w:rsid w:val="00AA3F72"/>
    <w:rsid w:val="00AA59AF"/>
    <w:rsid w:val="00AC3032"/>
    <w:rsid w:val="00AD0450"/>
    <w:rsid w:val="00B16290"/>
    <w:rsid w:val="00B27330"/>
    <w:rsid w:val="00B27331"/>
    <w:rsid w:val="00B27992"/>
    <w:rsid w:val="00B41987"/>
    <w:rsid w:val="00B41DA5"/>
    <w:rsid w:val="00B426D6"/>
    <w:rsid w:val="00B44D76"/>
    <w:rsid w:val="00B47FEB"/>
    <w:rsid w:val="00B56F50"/>
    <w:rsid w:val="00B627A9"/>
    <w:rsid w:val="00B8365D"/>
    <w:rsid w:val="00B87610"/>
    <w:rsid w:val="00BA0DBC"/>
    <w:rsid w:val="00BA5C48"/>
    <w:rsid w:val="00BA64E9"/>
    <w:rsid w:val="00BB13F1"/>
    <w:rsid w:val="00BC30D8"/>
    <w:rsid w:val="00BC5938"/>
    <w:rsid w:val="00BD6F3E"/>
    <w:rsid w:val="00BF189C"/>
    <w:rsid w:val="00BF58DB"/>
    <w:rsid w:val="00C00338"/>
    <w:rsid w:val="00C05942"/>
    <w:rsid w:val="00C05FC2"/>
    <w:rsid w:val="00C078ED"/>
    <w:rsid w:val="00C15440"/>
    <w:rsid w:val="00C16A3F"/>
    <w:rsid w:val="00C1775B"/>
    <w:rsid w:val="00C30113"/>
    <w:rsid w:val="00C30BDE"/>
    <w:rsid w:val="00C358A8"/>
    <w:rsid w:val="00C56362"/>
    <w:rsid w:val="00C63C4D"/>
    <w:rsid w:val="00C71430"/>
    <w:rsid w:val="00C77590"/>
    <w:rsid w:val="00C93686"/>
    <w:rsid w:val="00CA277F"/>
    <w:rsid w:val="00CA3165"/>
    <w:rsid w:val="00CB3823"/>
    <w:rsid w:val="00CD7306"/>
    <w:rsid w:val="00CE2920"/>
    <w:rsid w:val="00CF3E43"/>
    <w:rsid w:val="00CF7956"/>
    <w:rsid w:val="00D024DA"/>
    <w:rsid w:val="00D11AE0"/>
    <w:rsid w:val="00D14742"/>
    <w:rsid w:val="00D1576D"/>
    <w:rsid w:val="00D27AC0"/>
    <w:rsid w:val="00D460F7"/>
    <w:rsid w:val="00D6222D"/>
    <w:rsid w:val="00D65D7E"/>
    <w:rsid w:val="00D830B0"/>
    <w:rsid w:val="00D831FB"/>
    <w:rsid w:val="00D85CCE"/>
    <w:rsid w:val="00D91F58"/>
    <w:rsid w:val="00D97816"/>
    <w:rsid w:val="00DA16F9"/>
    <w:rsid w:val="00DA4B75"/>
    <w:rsid w:val="00DC2C8C"/>
    <w:rsid w:val="00DD0721"/>
    <w:rsid w:val="00DD41B1"/>
    <w:rsid w:val="00DE2FD6"/>
    <w:rsid w:val="00DF19D5"/>
    <w:rsid w:val="00DF60BF"/>
    <w:rsid w:val="00DF7ABD"/>
    <w:rsid w:val="00E05A13"/>
    <w:rsid w:val="00E12BD5"/>
    <w:rsid w:val="00E12C70"/>
    <w:rsid w:val="00E23A51"/>
    <w:rsid w:val="00E35FF6"/>
    <w:rsid w:val="00E45267"/>
    <w:rsid w:val="00E57D3B"/>
    <w:rsid w:val="00E61917"/>
    <w:rsid w:val="00E63C11"/>
    <w:rsid w:val="00E64CA0"/>
    <w:rsid w:val="00E723BE"/>
    <w:rsid w:val="00E73F40"/>
    <w:rsid w:val="00E7596A"/>
    <w:rsid w:val="00E915C9"/>
    <w:rsid w:val="00EB0425"/>
    <w:rsid w:val="00EC7FBB"/>
    <w:rsid w:val="00F00028"/>
    <w:rsid w:val="00F204BB"/>
    <w:rsid w:val="00F31858"/>
    <w:rsid w:val="00F337E7"/>
    <w:rsid w:val="00F44FB5"/>
    <w:rsid w:val="00F47A07"/>
    <w:rsid w:val="00F518B3"/>
    <w:rsid w:val="00F5195B"/>
    <w:rsid w:val="00F66D8D"/>
    <w:rsid w:val="00F70253"/>
    <w:rsid w:val="00F85EB7"/>
    <w:rsid w:val="00F936B9"/>
    <w:rsid w:val="00FB512E"/>
    <w:rsid w:val="00FC630F"/>
    <w:rsid w:val="00FD0282"/>
    <w:rsid w:val="00FE389E"/>
    <w:rsid w:val="00FE7330"/>
    <w:rsid w:val="00FF2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8EA8AB"/>
  <w15:chartTrackingRefBased/>
  <w15:docId w15:val="{95C92D43-16A7-4E41-80FB-CBE890F51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C7F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7FB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F3763"/>
  </w:style>
  <w:style w:type="paragraph" w:styleId="ListParagraph">
    <w:name w:val="List Paragraph"/>
    <w:basedOn w:val="Normal"/>
    <w:uiPriority w:val="34"/>
    <w:qFormat/>
    <w:rsid w:val="00870043"/>
    <w:pPr>
      <w:ind w:left="720"/>
      <w:contextualSpacing/>
    </w:pPr>
    <w:rPr>
      <w:rFonts w:ascii="Calibri" w:hAnsi="Calibri" w:cs="Calibri"/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70043"/>
    <w:rPr>
      <w:rFonts w:ascii="Calibri" w:hAnsi="Calibri" w:cs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70043"/>
    <w:rPr>
      <w:rFonts w:ascii="Calibri" w:hAnsi="Calibri" w:cs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7004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845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45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45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45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453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help.senate.gov/imo/media/doc/Testimony-Nocon-CHCs%202023-0228_Final.pdf" TargetMode="External"/><Relationship Id="rId5" Type="http://schemas.openxmlformats.org/officeDocument/2006/relationships/styles" Target="styles.xml"/><Relationship Id="rId10" Type="http://schemas.openxmlformats.org/officeDocument/2006/relationships/hyperlink" Target="https://bphc.hrsa.gov/about-health-center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82797039E10F4B877B1785F1083F48" ma:contentTypeVersion="17" ma:contentTypeDescription="Create a new document." ma:contentTypeScope="" ma:versionID="b5365e0342d56f0f59a5e1ea43ff9055">
  <xsd:schema xmlns:xsd="http://www.w3.org/2001/XMLSchema" xmlns:xs="http://www.w3.org/2001/XMLSchema" xmlns:p="http://schemas.microsoft.com/office/2006/metadata/properties" xmlns:ns2="a5ec7bdb-4640-4ce8-bdb9-aaf32c714275" xmlns:ns3="f695447e-dcab-4201-b6d4-9a6c9a18ca9c" targetNamespace="http://schemas.microsoft.com/office/2006/metadata/properties" ma:root="true" ma:fieldsID="da800803041a5c29adee96bfe5e1acd4" ns2:_="" ns3:_="">
    <xsd:import namespace="a5ec7bdb-4640-4ce8-bdb9-aaf32c714275"/>
    <xsd:import namespace="f695447e-dcab-4201-b6d4-9a6c9a18ca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ec7bdb-4640-4ce8-bdb9-aaf32c7142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c190e5d-d177-4975-b4ef-fb844f368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5447e-dcab-4201-b6d4-9a6c9a18ca9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1087f6d-bab2-4576-8bf9-71eecf17b314}" ma:internalName="TaxCatchAll" ma:showField="CatchAllData" ma:web="f695447e-dcab-4201-b6d4-9a6c9a18ca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95447e-dcab-4201-b6d4-9a6c9a18ca9c" xsi:nil="true"/>
    <lcf76f155ced4ddcb4097134ff3c332f xmlns="a5ec7bdb-4640-4ce8-bdb9-aaf32c71427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13D439D-866B-4782-9417-F9C1D2FAD1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8E5B18-ABCC-4C43-BB3E-9B11DFC977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ec7bdb-4640-4ce8-bdb9-aaf32c714275"/>
    <ds:schemaRef ds:uri="f695447e-dcab-4201-b6d4-9a6c9a18ca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A959C7-B33B-47EA-BEBF-0BA491ACAEB4}">
  <ds:schemaRefs>
    <ds:schemaRef ds:uri="http://schemas.microsoft.com/office/2006/metadata/properties"/>
    <ds:schemaRef ds:uri="http://schemas.microsoft.com/office/infopath/2007/PartnerControls"/>
    <ds:schemaRef ds:uri="f695447e-dcab-4201-b6d4-9a6c9a18ca9c"/>
    <ds:schemaRef ds:uri="a5ec7bdb-4640-4ce8-bdb9-aaf32c7142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07</Words>
  <Characters>3566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eira@advocatesforcommunityhealth.org</dc:creator>
  <cp:keywords/>
  <dc:description/>
  <cp:lastModifiedBy>Stephanie Krenrich</cp:lastModifiedBy>
  <cp:revision>2</cp:revision>
  <cp:lastPrinted>2022-12-01T03:03:00Z</cp:lastPrinted>
  <dcterms:created xsi:type="dcterms:W3CDTF">2024-02-07T16:33:00Z</dcterms:created>
  <dcterms:modified xsi:type="dcterms:W3CDTF">2024-02-07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82797039E10F4B877B1785F1083F48</vt:lpwstr>
  </property>
  <property fmtid="{D5CDD505-2E9C-101B-9397-08002B2CF9AE}" pid="3" name="GrammarlyDocumentId">
    <vt:lpwstr>f1f2223aa5b4827566d77302300f96150fefc03a8c6daa064a736f4cf54265b3</vt:lpwstr>
  </property>
  <property fmtid="{D5CDD505-2E9C-101B-9397-08002B2CF9AE}" pid="4" name="MediaServiceImageTags">
    <vt:lpwstr/>
  </property>
</Properties>
</file>